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CF4216" w14:textId="77777777" w:rsidR="00A43C0F" w:rsidRDefault="00F06782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t xml:space="preserve">  </w:t>
      </w: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077D54B4" wp14:editId="6E271EE2">
            <wp:extent cx="1879600" cy="1879600"/>
            <wp:effectExtent l="0" t="0" r="0" b="0"/>
            <wp:docPr id="1" name="image1.jpg" descr="Graphical user interface, application, logo, company name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 descr="Graphical user interface, application, logo, company name&#10;&#10;Description automatically generated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9274764" w14:textId="77777777" w:rsidR="00A43C0F" w:rsidRDefault="00F06782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b/>
          <w:sz w:val="26"/>
          <w:szCs w:val="26"/>
        </w:rPr>
        <w:t xml:space="preserve">Restaurant Week Menu </w:t>
      </w: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</w:p>
    <w:p w14:paraId="52EABBD7" w14:textId="77777777" w:rsidR="00A43C0F" w:rsidRDefault="00F06782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$40 Prix Fixe </w:t>
      </w:r>
    </w:p>
    <w:p w14:paraId="12351242" w14:textId="77777777" w:rsidR="00A43C0F" w:rsidRDefault="00A43C0F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190A17B7" w14:textId="77777777" w:rsidR="00A43C0F" w:rsidRDefault="00F06782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First Course </w:t>
      </w:r>
    </w:p>
    <w:p w14:paraId="333C81A0" w14:textId="77777777" w:rsidR="00A43C0F" w:rsidRDefault="00F06782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Times New Roman" w:eastAsia="Times New Roman" w:hAnsi="Times New Roman" w:cs="Times New Roman"/>
          <w:i/>
          <w:sz w:val="26"/>
          <w:szCs w:val="26"/>
        </w:rPr>
      </w:pPr>
      <w:r>
        <w:rPr>
          <w:rFonts w:ascii="Times New Roman" w:eastAsia="Times New Roman" w:hAnsi="Times New Roman" w:cs="Times New Roman"/>
          <w:i/>
          <w:sz w:val="26"/>
          <w:szCs w:val="26"/>
        </w:rPr>
        <w:t>(Choose One)</w:t>
      </w:r>
    </w:p>
    <w:p w14:paraId="3345AF2B" w14:textId="77777777" w:rsidR="00A43C0F" w:rsidRDefault="00F0678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Arugula Salad</w:t>
      </w:r>
    </w:p>
    <w:p w14:paraId="135DC882" w14:textId="77777777" w:rsidR="00A43C0F" w:rsidRDefault="00F0678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sz w:val="26"/>
          <w:szCs w:val="26"/>
        </w:rPr>
        <w:t xml:space="preserve">Baby arugula, heirloom cherry tomatoes, crispy onions, 18 month aged shaved parmesan with champagne vinaigrette </w:t>
      </w:r>
    </w:p>
    <w:p w14:paraId="0FE1EC6F" w14:textId="77777777" w:rsidR="00A43C0F" w:rsidRDefault="00A43C0F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6"/>
          <w:szCs w:val="26"/>
        </w:rPr>
      </w:pPr>
    </w:p>
    <w:p w14:paraId="6938238E" w14:textId="77777777" w:rsidR="00A43C0F" w:rsidRDefault="00F0678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Ricotta Toast</w:t>
      </w:r>
    </w:p>
    <w:p w14:paraId="29B8F87F" w14:textId="77777777" w:rsidR="00A43C0F" w:rsidRDefault="00F0678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sz w:val="26"/>
          <w:szCs w:val="26"/>
        </w:rPr>
        <w:t xml:space="preserve">Hand dipped ricotta, prosciutto, </w:t>
      </w:r>
      <w:proofErr w:type="spellStart"/>
      <w:r>
        <w:rPr>
          <w:rFonts w:ascii="Times New Roman" w:eastAsia="Times New Roman" w:hAnsi="Times New Roman" w:cs="Times New Roman"/>
          <w:sz w:val="26"/>
          <w:szCs w:val="26"/>
        </w:rPr>
        <w:t>cara</w:t>
      </w:r>
      <w:proofErr w:type="spellEnd"/>
      <w:r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6"/>
          <w:szCs w:val="26"/>
        </w:rPr>
        <w:t>cara</w:t>
      </w:r>
      <w:proofErr w:type="spellEnd"/>
      <w:r>
        <w:rPr>
          <w:rFonts w:ascii="Times New Roman" w:eastAsia="Times New Roman" w:hAnsi="Times New Roman" w:cs="Times New Roman"/>
          <w:sz w:val="26"/>
          <w:szCs w:val="26"/>
        </w:rPr>
        <w:t xml:space="preserve"> orange segments, pistachios, hot </w:t>
      </w:r>
      <w:proofErr w:type="gramStart"/>
      <w:r>
        <w:rPr>
          <w:rFonts w:ascii="Times New Roman" w:eastAsia="Times New Roman" w:hAnsi="Times New Roman" w:cs="Times New Roman"/>
          <w:sz w:val="26"/>
          <w:szCs w:val="26"/>
        </w:rPr>
        <w:t>honey</w:t>
      </w:r>
      <w:proofErr w:type="gramEnd"/>
      <w:r>
        <w:rPr>
          <w:rFonts w:ascii="Times New Roman" w:eastAsia="Times New Roman" w:hAnsi="Times New Roman" w:cs="Times New Roman"/>
          <w:sz w:val="26"/>
          <w:szCs w:val="26"/>
        </w:rPr>
        <w:t xml:space="preserve"> and mint</w:t>
      </w:r>
    </w:p>
    <w:p w14:paraId="3821E7EB" w14:textId="77777777" w:rsidR="00A43C0F" w:rsidRDefault="00A43C0F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6"/>
          <w:szCs w:val="26"/>
        </w:rPr>
      </w:pPr>
    </w:p>
    <w:p w14:paraId="07CAFCAA" w14:textId="77777777" w:rsidR="00A43C0F" w:rsidRDefault="00F0678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Spicy Shrimp Stuffed Avocado</w:t>
      </w:r>
    </w:p>
    <w:p w14:paraId="114BB484" w14:textId="77777777" w:rsidR="00A43C0F" w:rsidRDefault="00F0678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sz w:val="26"/>
          <w:szCs w:val="26"/>
        </w:rPr>
        <w:t>Hass av</w:t>
      </w:r>
      <w:r>
        <w:rPr>
          <w:rFonts w:ascii="Times New Roman" w:eastAsia="Times New Roman" w:hAnsi="Times New Roman" w:cs="Times New Roman"/>
          <w:sz w:val="26"/>
          <w:szCs w:val="26"/>
        </w:rPr>
        <w:t xml:space="preserve">ocado filled with spicy shrimp, </w:t>
      </w:r>
      <w:proofErr w:type="spellStart"/>
      <w:r>
        <w:rPr>
          <w:rFonts w:ascii="Times New Roman" w:eastAsia="Times New Roman" w:hAnsi="Times New Roman" w:cs="Times New Roman"/>
          <w:sz w:val="26"/>
          <w:szCs w:val="26"/>
        </w:rPr>
        <w:t>english</w:t>
      </w:r>
      <w:proofErr w:type="spellEnd"/>
      <w:r>
        <w:rPr>
          <w:rFonts w:ascii="Times New Roman" w:eastAsia="Times New Roman" w:hAnsi="Times New Roman" w:cs="Times New Roman"/>
          <w:sz w:val="26"/>
          <w:szCs w:val="26"/>
        </w:rPr>
        <w:t xml:space="preserve"> cucumber, crispy rice noodles and toasted sesame</w:t>
      </w:r>
    </w:p>
    <w:p w14:paraId="2058EC9E" w14:textId="77777777" w:rsidR="00A43C0F" w:rsidRDefault="00A43C0F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6"/>
          <w:szCs w:val="26"/>
        </w:rPr>
      </w:pPr>
    </w:p>
    <w:p w14:paraId="0E7A39E0" w14:textId="77777777" w:rsidR="00A43C0F" w:rsidRDefault="00F06782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Second Course</w:t>
      </w:r>
    </w:p>
    <w:p w14:paraId="020AFD00" w14:textId="77777777" w:rsidR="00A43C0F" w:rsidRDefault="00F06782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i/>
          <w:sz w:val="26"/>
          <w:szCs w:val="26"/>
        </w:rPr>
        <w:t>(Choose One)</w:t>
      </w:r>
      <w:r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</w:p>
    <w:p w14:paraId="7A98AC6F" w14:textId="77777777" w:rsidR="00A43C0F" w:rsidRDefault="00A43C0F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6"/>
          <w:szCs w:val="26"/>
        </w:rPr>
      </w:pPr>
    </w:p>
    <w:p w14:paraId="4E1C0A73" w14:textId="77777777" w:rsidR="00A43C0F" w:rsidRDefault="00F0678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Mushroom Risotto </w:t>
      </w:r>
    </w:p>
    <w:p w14:paraId="24C9AC61" w14:textId="77777777" w:rsidR="00A43C0F" w:rsidRDefault="00F0678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sz w:val="26"/>
          <w:szCs w:val="26"/>
        </w:rPr>
        <w:t xml:space="preserve">Charred napa cabbage, wild mushrooms, parmesan mascarpone risotto, balsamic reduction  </w:t>
      </w:r>
    </w:p>
    <w:p w14:paraId="67E6CD78" w14:textId="77777777" w:rsidR="00A43C0F" w:rsidRDefault="00A43C0F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6"/>
          <w:szCs w:val="26"/>
        </w:rPr>
      </w:pPr>
    </w:p>
    <w:p w14:paraId="1C655255" w14:textId="77777777" w:rsidR="00A43C0F" w:rsidRDefault="00F0678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Shrimp &amp; Crab Linguine</w:t>
      </w:r>
    </w:p>
    <w:p w14:paraId="76144345" w14:textId="77777777" w:rsidR="00A43C0F" w:rsidRDefault="00F0678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sz w:val="26"/>
          <w:szCs w:val="26"/>
        </w:rPr>
        <w:t xml:space="preserve">Lemon tarragon butter, baby arugula, heirloom tomatoes, lump </w:t>
      </w:r>
      <w:proofErr w:type="gramStart"/>
      <w:r>
        <w:rPr>
          <w:rFonts w:ascii="Times New Roman" w:eastAsia="Times New Roman" w:hAnsi="Times New Roman" w:cs="Times New Roman"/>
          <w:sz w:val="26"/>
          <w:szCs w:val="26"/>
        </w:rPr>
        <w:t>crab</w:t>
      </w:r>
      <w:proofErr w:type="gramEnd"/>
      <w:r>
        <w:rPr>
          <w:rFonts w:ascii="Times New Roman" w:eastAsia="Times New Roman" w:hAnsi="Times New Roman" w:cs="Times New Roman"/>
          <w:sz w:val="26"/>
          <w:szCs w:val="26"/>
        </w:rPr>
        <w:t xml:space="preserve"> and shrimp with linguine</w:t>
      </w:r>
    </w:p>
    <w:p w14:paraId="02659758" w14:textId="77777777" w:rsidR="00A43C0F" w:rsidRDefault="00A43C0F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6"/>
          <w:szCs w:val="26"/>
        </w:rPr>
      </w:pPr>
    </w:p>
    <w:p w14:paraId="0E6BC664" w14:textId="77777777" w:rsidR="00A43C0F" w:rsidRDefault="00F0678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sz w:val="26"/>
          <w:szCs w:val="26"/>
        </w:rPr>
        <w:lastRenderedPageBreak/>
        <w:t xml:space="preserve"> </w:t>
      </w:r>
      <w:r>
        <w:rPr>
          <w:rFonts w:ascii="Times New Roman" w:eastAsia="Times New Roman" w:hAnsi="Times New Roman" w:cs="Times New Roman"/>
          <w:b/>
          <w:sz w:val="28"/>
          <w:szCs w:val="28"/>
        </w:rPr>
        <w:t>Hoisin Ginger Pork Ribeye</w:t>
      </w:r>
    </w:p>
    <w:p w14:paraId="57A69F61" w14:textId="77777777" w:rsidR="00A43C0F" w:rsidRDefault="00F0678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sz w:val="26"/>
          <w:szCs w:val="26"/>
        </w:rPr>
        <w:t>Grilled pork ribeye with a hoisin ginger sauce, pineapple relish, sesame broccoli and basmati rice</w:t>
      </w:r>
    </w:p>
    <w:p w14:paraId="2E3D2DCC" w14:textId="77777777" w:rsidR="00A43C0F" w:rsidRDefault="00A43C0F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7C12B19D" w14:textId="77777777" w:rsidR="00A43C0F" w:rsidRDefault="00F06782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Third Course </w:t>
      </w:r>
    </w:p>
    <w:p w14:paraId="7434D150" w14:textId="77777777" w:rsidR="00A43C0F" w:rsidRDefault="00A43C0F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294EDEE1" w14:textId="77777777" w:rsidR="00A43C0F" w:rsidRDefault="00F0678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Warm Chocolate Chip Cookie</w:t>
      </w:r>
    </w:p>
    <w:p w14:paraId="51C9181B" w14:textId="77777777" w:rsidR="00A43C0F" w:rsidRDefault="00F0678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sz w:val="26"/>
          <w:szCs w:val="26"/>
        </w:rPr>
        <w:t>With vanilla bean ice cream</w:t>
      </w:r>
    </w:p>
    <w:p w14:paraId="2AAEB0C2" w14:textId="77777777" w:rsidR="00A43C0F" w:rsidRDefault="00A43C0F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6"/>
          <w:szCs w:val="26"/>
        </w:rPr>
      </w:pPr>
    </w:p>
    <w:p w14:paraId="0ABFBA01" w14:textId="77777777" w:rsidR="00A43C0F" w:rsidRDefault="00A43C0F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6"/>
          <w:szCs w:val="26"/>
        </w:rPr>
      </w:pPr>
    </w:p>
    <w:p w14:paraId="784F5C53" w14:textId="77777777" w:rsidR="00A43C0F" w:rsidRDefault="00A43C0F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6"/>
          <w:szCs w:val="26"/>
        </w:rPr>
      </w:pPr>
    </w:p>
    <w:p w14:paraId="1795E38D" w14:textId="77777777" w:rsidR="00A43C0F" w:rsidRDefault="00A43C0F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6"/>
          <w:szCs w:val="26"/>
        </w:rPr>
      </w:pPr>
    </w:p>
    <w:p w14:paraId="6C475463" w14:textId="77777777" w:rsidR="00A43C0F" w:rsidRDefault="00A43C0F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6"/>
          <w:szCs w:val="26"/>
        </w:rPr>
      </w:pPr>
    </w:p>
    <w:sectPr w:rsidR="00A43C0F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wMzczNDMxMLA0MTBW0lEKTi0uzszPAykwrAUAg5PXUiwAAAA="/>
  </w:docVars>
  <w:rsids>
    <w:rsidRoot w:val="00A43C0F"/>
    <w:rsid w:val="00A43C0F"/>
    <w:rsid w:val="00F067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4C8B92"/>
  <w15:docId w15:val="{70FA3E14-6CAA-4F76-8DAC-ED489C75D8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31</Words>
  <Characters>752</Characters>
  <Application>Microsoft Office Word</Application>
  <DocSecurity>4</DocSecurity>
  <Lines>6</Lines>
  <Paragraphs>1</Paragraphs>
  <ScaleCrop>false</ScaleCrop>
  <Company/>
  <LinksUpToDate>false</LinksUpToDate>
  <CharactersWithSpaces>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ndy Johnston</dc:creator>
  <cp:lastModifiedBy>Sandy Johnston</cp:lastModifiedBy>
  <cp:revision>2</cp:revision>
  <dcterms:created xsi:type="dcterms:W3CDTF">2022-04-19T18:47:00Z</dcterms:created>
  <dcterms:modified xsi:type="dcterms:W3CDTF">2022-04-19T18:47:00Z</dcterms:modified>
</cp:coreProperties>
</file>